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grip</w:t>
      </w:r>
      <w:r>
        <w:t xml:space="preserve"> </w:t>
      </w:r>
      <w:r>
        <w:t xml:space="preserve">(focus)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1-27</w:t>
      </w:r>
    </w:p>
    <w:p>
      <w:pPr>
        <w:pStyle w:val="Heading2"/>
      </w:pPr>
      <w:bookmarkStart w:id="21" w:name="legend"/>
      <w:bookmarkEnd w:id="21"/>
      <w:r>
        <w:t xml:space="preserve">Legend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Levels)Est</w:t>
      </w:r>
      <w:r>
        <w:t xml:space="preserve"> </w:t>
      </w:r>
      <w:r>
        <w:t xml:space="preserve">= correlation between intercepts (factor scores) of two processe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Est</w:t>
      </w:r>
      <w:r>
        <w:t xml:space="preserve"> </w:t>
      </w:r>
      <w:r>
        <w:t xml:space="preserve">= correlation between linear slopes (factor scores) of two processe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Resid)Est</w:t>
      </w:r>
      <w:r>
        <w:t xml:space="preserve"> </w:t>
      </w:r>
      <w:r>
        <w:t xml:space="preserve">= correlation between residuals of two processes</w:t>
      </w:r>
    </w:p>
    <w:p>
      <w:pPr>
        <w:pStyle w:val="FirstParagraph"/>
      </w:pPr>
      <w:r>
        <w:t xml:space="preserve">Correlations have been computed withing Mplus.</w:t>
      </w:r>
    </w:p>
    <w:p>
      <w:pPr>
        <w:pStyle w:val="BodyText"/>
      </w:pPr>
      <w:r>
        <w:t xml:space="preserve">Note: cases in which restricted (co)variances or insufficient decimals prevent the computation of correlations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rPr>
          <w:b/>
        </w:rPr>
        <w:t xml:space="preserve">Correlations</w:t>
      </w:r>
      <w:r>
        <w:t xml:space="preserve"> </w:t>
      </w:r>
      <w:r>
        <w:t xml:space="preserve">are reported in the form :</w:t>
      </w:r>
      <w:r>
        <w:t xml:space="preserve"> </w:t>
      </w:r>
      <w:r>
        <w:rPr>
          <w:rStyle w:val="VerbatimChar"/>
          <w:b/>
        </w:rPr>
        <w:t xml:space="preserve">est(se) pval star</w:t>
      </w:r>
      <w:r>
        <w:br w:type="textWrapping"/>
      </w:r>
      <w:r>
        <w:t xml:space="preserve">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variance estimate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raw covarianc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associated with corresponding covariance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indica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Heading1"/>
      </w:pPr>
      <w:bookmarkStart w:id="22" w:name="group-by-domain"/>
      <w:bookmarkEnd w:id="22"/>
      <w:r>
        <w:t xml:space="preserve">Group by domain</w:t>
      </w:r>
    </w:p>
    <w:p>
      <w:pPr>
        <w:pStyle w:val="Heading2"/>
      </w:pPr>
      <w:bookmarkStart w:id="23" w:name="male"/>
      <w:bookmarkEnd w:id="23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25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-.15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2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40( 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217</w:t>
            </w:r>
          </w:p>
        </w:tc>
        <w:tc>
          <w:p>
            <w:pPr>
              <w:pStyle w:val="Compact"/>
              <w:jc w:val="left"/>
            </w:pPr>
            <w:r>
              <w:t xml:space="preserve">-.12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3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45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51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90</w:t>
            </w:r>
          </w:p>
        </w:tc>
        <w:tc>
          <w:p>
            <w:pPr>
              <w:pStyle w:val="Compact"/>
              <w:jc w:val="left"/>
            </w:pPr>
            <w:r>
              <w:t xml:space="preserve">.1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.55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7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12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1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.3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56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0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.09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34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left"/>
            </w:pPr>
            <w:r>
              <w:t xml:space="preserve">.23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37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03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07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87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1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-.0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66(1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-.0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.0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19( 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2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left"/>
            </w:pPr>
            <w:r>
              <w:t xml:space="preserve">.08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64(1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0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41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7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93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left"/>
            </w:pPr>
            <w:r>
              <w:t xml:space="preserve">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75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.3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5(1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1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57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4(1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69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7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.4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9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3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3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-.02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33(2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0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69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left"/>
            </w:pPr>
            <w:r>
              <w:t xml:space="preserve">.1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8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left"/>
            </w:pPr>
            <w:r>
              <w:t xml:space="preserve">.18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.2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30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.32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11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7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34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1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left"/>
            </w:pPr>
            <w:r>
              <w:t xml:space="preserve">-.1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92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-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7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61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-.21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49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1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8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1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2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8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3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4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-.11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18(1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12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2(1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1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.1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23(1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-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3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38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.05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46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1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14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.1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65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42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04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28( 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-.26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39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4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-.44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90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8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6( 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-.03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48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.3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7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.35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8(2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50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1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0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.2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43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1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1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3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1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35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.0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20( 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6(1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</w:tr>
    </w:tbl>
    <w:p>
      <w:pPr>
        <w:pStyle w:val="Heading2"/>
      </w:pPr>
      <w:bookmarkStart w:id="24" w:name="female"/>
      <w:bookmarkEnd w:id="24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45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46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0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1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-.0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59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left"/>
            </w:pPr>
            <w:r>
              <w:t xml:space="preserve">-.09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13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8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393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1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lef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4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26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21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6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5(1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left"/>
            </w:pPr>
            <w:r>
              <w:t xml:space="preserve">.1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63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left"/>
            </w:pPr>
            <w:r>
              <w:t xml:space="preserve">-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15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1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62</w:t>
            </w:r>
          </w:p>
        </w:tc>
        <w:tc>
          <w:p>
            <w:pPr>
              <w:pStyle w:val="Compact"/>
              <w:jc w:val="left"/>
            </w:pPr>
            <w:r>
              <w:t xml:space="preserve">-.10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.82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08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21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-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left"/>
            </w:pPr>
            <w:r>
              <w:t xml:space="preserve">.22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4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.1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3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left"/>
            </w:pPr>
            <w:r>
              <w:t xml:space="preserve">.18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5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.0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37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.0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32(1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30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3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6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74</w:t>
            </w:r>
          </w:p>
        </w:tc>
        <w:tc>
          <w:p>
            <w:pPr>
              <w:pStyle w:val="Compact"/>
              <w:jc w:val="left"/>
            </w:pPr>
            <w:r>
              <w:t xml:space="preserve">.2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0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0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4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2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5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1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31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1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2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39(1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55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28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8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6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-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1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6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7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left"/>
            </w:pPr>
            <w:r>
              <w:t xml:space="preserve">.06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29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2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84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-.2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1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-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40( .9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.0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-.0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6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.2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49(1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left"/>
            </w:pPr>
            <w:r>
              <w:t xml:space="preserve">.1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7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1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46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1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43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12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25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42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0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26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19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78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69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.1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65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26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-.03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83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10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9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391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3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2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23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1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-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37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3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left"/>
            </w:pPr>
            <w:r>
              <w:t xml:space="preserve">.1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3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2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15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.0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26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74(1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31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60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44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31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</w:tr>
    </w:tbl>
    <w:p>
      <w:pPr>
        <w:pStyle w:val="Heading1"/>
      </w:pPr>
      <w:bookmarkStart w:id="25" w:name="grouped-by-study"/>
      <w:bookmarkEnd w:id="25"/>
      <w:r>
        <w:t xml:space="preserve">Grouped by study</w:t>
      </w:r>
    </w:p>
    <w:p>
      <w:pPr>
        <w:pStyle w:val="Heading2"/>
      </w:pPr>
      <w:bookmarkStart w:id="26" w:name="male-1"/>
      <w:bookmarkEnd w:id="26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217</w:t>
            </w:r>
          </w:p>
        </w:tc>
        <w:tc>
          <w:p>
            <w:pPr>
              <w:pStyle w:val="Compact"/>
              <w:jc w:val="left"/>
            </w:pPr>
            <w:r>
              <w:t xml:space="preserve">-.12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3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left"/>
            </w:pPr>
            <w:r>
              <w:t xml:space="preserve">.23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37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03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07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87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1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-.0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66(1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-.0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left"/>
            </w:pPr>
            <w:r>
              <w:t xml:space="preserve">.08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64(1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0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-.02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33(2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0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left"/>
            </w:pPr>
            <w:r>
              <w:t xml:space="preserve">-.1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92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-.11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18(1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12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2(1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1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04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28( 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-.26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39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45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51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4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-.44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90</w:t>
            </w:r>
          </w:p>
        </w:tc>
        <w:tc>
          <w:p>
            <w:pPr>
              <w:pStyle w:val="Compact"/>
              <w:jc w:val="left"/>
            </w:pPr>
            <w:r>
              <w:t xml:space="preserve">.1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90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8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.0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19( 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2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41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-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7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.1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23(1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-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.2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43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1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7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93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61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6( 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25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.55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7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12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1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left"/>
            </w:pPr>
            <w:r>
              <w:t xml:space="preserve">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75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69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-.21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49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3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38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-.03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48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.3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7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0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1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3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1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35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left"/>
            </w:pPr>
            <w:r>
              <w:t xml:space="preserve">.1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8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left"/>
            </w:pPr>
            <w:r>
              <w:t xml:space="preserve">.18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-.15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2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.3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56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0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.09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34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.3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5(1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1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57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4(1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.2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30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.32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11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1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8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1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2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8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.05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46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1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14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.35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8(2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.0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20( 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40( 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69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7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.4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9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3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3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7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34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1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3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4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.1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65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42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50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1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6(1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</w:tr>
    </w:tbl>
    <w:p>
      <w:pPr>
        <w:pStyle w:val="Heading2"/>
      </w:pPr>
      <w:bookmarkStart w:id="27" w:name="female-1"/>
      <w:bookmarkEnd w:id="27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left"/>
            </w:pPr>
            <w:r>
              <w:t xml:space="preserve">-.09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13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8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62</w:t>
            </w:r>
          </w:p>
        </w:tc>
        <w:tc>
          <w:p>
            <w:pPr>
              <w:pStyle w:val="Compact"/>
              <w:jc w:val="left"/>
            </w:pPr>
            <w:r>
              <w:t xml:space="preserve">-.10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.82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08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21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-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left"/>
            </w:pPr>
            <w:r>
              <w:t xml:space="preserve">.22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4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left"/>
            </w:pPr>
            <w:r>
              <w:t xml:space="preserve">.18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5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2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39(1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2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84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1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43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12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25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-.03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83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10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9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393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1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391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3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45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lef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4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2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.1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.0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37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.0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-.2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1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-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42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.0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26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32(1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40( .9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.0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23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46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26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21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6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5(1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3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30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55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-.0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6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0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26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1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-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37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3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15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74(1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31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60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28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8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6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-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0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1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left"/>
            </w:pPr>
            <w:r>
              <w:t xml:space="preserve">.1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63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left"/>
            </w:pPr>
            <w:r>
              <w:t xml:space="preserve">-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15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1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3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6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74</w:t>
            </w:r>
          </w:p>
        </w:tc>
        <w:tc>
          <w:p>
            <w:pPr>
              <w:pStyle w:val="Compact"/>
              <w:jc w:val="left"/>
            </w:pPr>
            <w:r>
              <w:t xml:space="preserve">.2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0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1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6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7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.2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49(1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left"/>
            </w:pPr>
            <w:r>
              <w:t xml:space="preserve">.1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7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1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19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78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69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left"/>
            </w:pPr>
            <w:r>
              <w:t xml:space="preserve">.1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3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44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-.0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59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0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4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2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5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1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31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1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left"/>
            </w:pPr>
            <w:r>
              <w:t xml:space="preserve">.06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29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46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.1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65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26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2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31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</w:tr>
    </w:tbl>
    <w:p>
      <w:pPr>
        <w:pStyle w:val="Heading1"/>
      </w:pPr>
      <w:bookmarkStart w:id="28" w:name="session-information"/>
      <w:bookmarkEnd w:id="28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7-01-27, 12:58 -0500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5.1              IalsaSynthesis_0.1.8.9000 MplusAutomation_0.6-4     ggplot2_2.2.1            </w:t>
      </w:r>
      <w:r>
        <w:br w:type="textWrapping"/>
      </w:r>
      <w:r>
        <w:rPr>
          <w:rStyle w:val="VerbatimChar"/>
        </w:rPr>
        <w:t xml:space="preserve">[5] forestplot_1.7            checkmate_1.8.2          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8      plyr_1.8.4       highr_0.6        tools_3.3.2      boot_1.3-18      digest_0.6.11   </w:t>
      </w:r>
      <w:r>
        <w:br w:type="textWrapping"/>
      </w:r>
      <w:r>
        <w:rPr>
          <w:rStyle w:val="VerbatimChar"/>
        </w:rPr>
        <w:t xml:space="preserve"> [7] jsonlite_1.2     evaluate_0.10    tibble_1.2       gtable_0.2.0     lattice_0.20-34  texreg_1.36.18  </w:t>
      </w:r>
      <w:r>
        <w:br w:type="textWrapping"/>
      </w:r>
      <w:r>
        <w:rPr>
          <w:rStyle w:val="VerbatimChar"/>
        </w:rPr>
        <w:t xml:space="preserve">[13] DBI_0.5-1        yaml_2.1.14      proto_1.0.0      coda_0.19-1      dplyr_0.5.0      stringr_1.1.0   </w:t>
      </w:r>
      <w:r>
        <w:br w:type="textWrapping"/>
      </w:r>
      <w:r>
        <w:rPr>
          <w:rStyle w:val="VerbatimChar"/>
        </w:rPr>
        <w:t xml:space="preserve">[19] htmlwidgets_0.8  rprojroot_1.1    DT_0.2           R6_2.2.0         rmarkdown_1.3    gsubfn_0.6-6    </w:t>
      </w:r>
      <w:r>
        <w:br w:type="textWrapping"/>
      </w:r>
      <w:r>
        <w:rPr>
          <w:rStyle w:val="VerbatimChar"/>
        </w:rPr>
        <w:t xml:space="preserve">[25] pander_0.6.0     tidyr_0.6.1      readr_1.0.0      backports_1.0.4  scales_0.4.1     htmltools_0.3.5 </w:t>
      </w:r>
      <w:r>
        <w:br w:type="textWrapping"/>
      </w:r>
      <w:r>
        <w:rPr>
          <w:rStyle w:val="VerbatimChar"/>
        </w:rPr>
        <w:t xml:space="preserve">[31] assertthat_0.1   testit_0.6       colorspace_1.3-2 xtable_1.8-2     stringi_1.1.2    lazyeval_0.2.0  </w:t>
      </w:r>
      <w:r>
        <w:br w:type="textWrapping"/>
      </w:r>
      <w:r>
        <w:rPr>
          <w:rStyle w:val="VerbatimChar"/>
        </w:rPr>
        <w:t xml:space="preserve">[37] munsell_0.4.3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308c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21c3aa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grip (focus)</dc:title>
  <dc:creator/>
  <dcterms:created xsi:type="dcterms:W3CDTF">2017-01-27T17:58:39Z</dcterms:created>
  <dcterms:modified xsi:type="dcterms:W3CDTF">2017-01-27T17:58:39Z</dcterms:modified>
</cp:coreProperties>
</file>